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DD7DF50" w14:textId="77777777" w:rsidR="009A4F46" w:rsidRDefault="00254C90" w:rsidP="00254C90">
      <w:pPr>
        <w:jc w:val="center"/>
        <w:rPr>
          <w:b/>
          <w:sz w:val="28"/>
          <w:u w:val="single"/>
        </w:rPr>
      </w:pPr>
      <w:r>
        <w:rPr>
          <w:b/>
          <w:sz w:val="28"/>
          <w:u w:val="single"/>
        </w:rPr>
        <w:t>ORIENTATION REFLECTION ESSAY</w:t>
      </w:r>
      <w:r w:rsidR="009A4F46">
        <w:rPr>
          <w:b/>
          <w:sz w:val="28"/>
          <w:u w:val="single"/>
        </w:rPr>
        <w:t xml:space="preserve">:  </w:t>
      </w:r>
    </w:p>
    <w:p w14:paraId="6B5BB27A" w14:textId="7D9EB3C2" w:rsidR="00254C90" w:rsidRDefault="009A4F46" w:rsidP="00254C90">
      <w:pPr>
        <w:jc w:val="center"/>
        <w:rPr>
          <w:b/>
          <w:sz w:val="28"/>
          <w:u w:val="single"/>
        </w:rPr>
      </w:pPr>
      <w:r>
        <w:rPr>
          <w:b/>
          <w:sz w:val="28"/>
          <w:u w:val="single"/>
        </w:rPr>
        <w:t>WHAT IS THE ROLE OF A WRITING CENTER TUTOR?</w:t>
      </w:r>
    </w:p>
    <w:p w14:paraId="1712BA03" w14:textId="77777777" w:rsidR="00254C90" w:rsidRDefault="00254C90">
      <w:pPr>
        <w:rPr>
          <w:b/>
          <w:sz w:val="28"/>
          <w:u w:val="single"/>
        </w:rPr>
      </w:pPr>
    </w:p>
    <w:p w14:paraId="1B81CE1B" w14:textId="4C72F36A" w:rsidR="00254C90" w:rsidRDefault="0099577F">
      <w:r>
        <w:rPr>
          <w:b/>
        </w:rPr>
        <w:t xml:space="preserve">Before coming to the Center for your Orientation meeting, please </w:t>
      </w:r>
      <w:r w:rsidR="00B73D57">
        <w:rPr>
          <w:b/>
        </w:rPr>
        <w:t>watch the “How to Tutor a Writing Session” video on our webpage</w:t>
      </w:r>
      <w:r w:rsidR="00296FAD">
        <w:rPr>
          <w:b/>
        </w:rPr>
        <w:t xml:space="preserve"> under “Become a Tutor</w:t>
      </w:r>
      <w:r w:rsidR="00254C90" w:rsidRPr="009A4F46">
        <w:rPr>
          <w:b/>
        </w:rPr>
        <w:t>.</w:t>
      </w:r>
      <w:r w:rsidR="00296FAD">
        <w:rPr>
          <w:b/>
        </w:rPr>
        <w:t>”</w:t>
      </w:r>
      <w:r>
        <w:rPr>
          <w:b/>
        </w:rPr>
        <w:t xml:space="preserve"> </w:t>
      </w:r>
      <w:r w:rsidR="00254C90">
        <w:t>Your goal is to begin understanding how the Center works and what we do.</w:t>
      </w:r>
    </w:p>
    <w:p w14:paraId="404294D8" w14:textId="77777777" w:rsidR="00254C90" w:rsidRDefault="00254C90"/>
    <w:p w14:paraId="361E6E5E" w14:textId="73CFEC94" w:rsidR="00254C90" w:rsidRDefault="0099577F">
      <w:r>
        <w:rPr>
          <w:b/>
        </w:rPr>
        <w:t xml:space="preserve">After observing </w:t>
      </w:r>
      <w:r w:rsidR="00B73D57">
        <w:rPr>
          <w:b/>
        </w:rPr>
        <w:t>the video</w:t>
      </w:r>
      <w:r w:rsidR="009A4F46" w:rsidRPr="009A4F46">
        <w:rPr>
          <w:b/>
        </w:rPr>
        <w:t xml:space="preserve">, </w:t>
      </w:r>
      <w:r w:rsidR="00254C90" w:rsidRPr="009A4F46">
        <w:rPr>
          <w:b/>
        </w:rPr>
        <w:t>write a short reflective essay</w:t>
      </w:r>
      <w:r w:rsidR="00254C90">
        <w:t xml:space="preserve"> that answers the question: </w:t>
      </w:r>
      <w:r w:rsidR="00254C90">
        <w:rPr>
          <w:i/>
        </w:rPr>
        <w:t xml:space="preserve">What separates a Writing Center tutor from a peer editor?  </w:t>
      </w:r>
      <w:r w:rsidR="00254C90">
        <w:t>In</w:t>
      </w:r>
      <w:r w:rsidR="00296FAD">
        <w:t xml:space="preserve"> other words, what do tutors</w:t>
      </w:r>
      <w:r w:rsidR="009313BA">
        <w:t xml:space="preserve"> do </w:t>
      </w:r>
      <w:r w:rsidR="00254C90">
        <w:t>in the Center</w:t>
      </w:r>
      <w:r w:rsidR="00453A8E">
        <w:t xml:space="preserve"> </w:t>
      </w:r>
      <w:r w:rsidR="002C16DE">
        <w:t>that</w:t>
      </w:r>
      <w:r w:rsidR="00296FAD">
        <w:t xml:space="preserve"> differs from what you would do </w:t>
      </w:r>
      <w:r w:rsidR="002C16DE">
        <w:t>with</w:t>
      </w:r>
      <w:r w:rsidR="00254C90">
        <w:t xml:space="preserve"> friend</w:t>
      </w:r>
      <w:r w:rsidR="002C16DE">
        <w:t>s</w:t>
      </w:r>
      <w:r w:rsidR="00254C90">
        <w:t xml:space="preserve"> </w:t>
      </w:r>
      <w:r w:rsidR="00453A8E">
        <w:t xml:space="preserve">who asked you to look over </w:t>
      </w:r>
      <w:r w:rsidR="002C16DE">
        <w:t xml:space="preserve">their </w:t>
      </w:r>
      <w:r w:rsidR="00254C90">
        <w:t>paper</w:t>
      </w:r>
      <w:r w:rsidR="002C16DE">
        <w:t>s</w:t>
      </w:r>
      <w:r w:rsidR="00254C90">
        <w:t xml:space="preserve">?  </w:t>
      </w:r>
    </w:p>
    <w:p w14:paraId="2D5E9119" w14:textId="77777777" w:rsidR="00254C90" w:rsidRDefault="00254C90"/>
    <w:p w14:paraId="1FF12BEC" w14:textId="16053B44" w:rsidR="00254C90" w:rsidRDefault="00254C90">
      <w:r>
        <w:t>As you write, please also consider your own strengths and weaknesses.  What might be some possible challenges for you</w:t>
      </w:r>
      <w:r w:rsidR="00296FAD">
        <w:t xml:space="preserve"> and how might you begin to address them</w:t>
      </w:r>
      <w:r>
        <w:t>?  What might you take to with ease?</w:t>
      </w:r>
    </w:p>
    <w:p w14:paraId="372318D3" w14:textId="77777777" w:rsidR="00254C90" w:rsidRDefault="00254C90"/>
    <w:p w14:paraId="2B9FEE83" w14:textId="153BD892" w:rsidR="00254C90" w:rsidRPr="00254C90" w:rsidRDefault="00254C90">
      <w:r>
        <w:t xml:space="preserve">Reflections should be 1-2 pages and must be submitted to the </w:t>
      </w:r>
      <w:r w:rsidR="002C16DE">
        <w:t xml:space="preserve">Training </w:t>
      </w:r>
      <w:r w:rsidR="00B73D57">
        <w:t xml:space="preserve">Team at </w:t>
      </w:r>
      <w:r w:rsidR="002C16DE">
        <w:t>the Orientation meeting</w:t>
      </w:r>
      <w:r w:rsidR="00B73D57">
        <w:t xml:space="preserve"> on Friday, January 19</w:t>
      </w:r>
      <w:r w:rsidR="002C16DE">
        <w:t>.</w:t>
      </w:r>
    </w:p>
    <w:p w14:paraId="241A46B0" w14:textId="0E407244" w:rsidR="004903C9" w:rsidRDefault="004903C9">
      <w:bookmarkStart w:id="0" w:name="_GoBack"/>
      <w:bookmarkEnd w:id="0"/>
    </w:p>
    <w:sectPr w:rsidR="004903C9" w:rsidSect="001A09E2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TQ1NzK1NDe2sDA0tLBQ0lEKTi0uzszPAykwrAUAObHLAiwAAAA="/>
  </w:docVars>
  <w:rsids>
    <w:rsidRoot w:val="009F1405"/>
    <w:rsid w:val="001A09E2"/>
    <w:rsid w:val="001B40A9"/>
    <w:rsid w:val="00254C90"/>
    <w:rsid w:val="00296FAD"/>
    <w:rsid w:val="002C16DE"/>
    <w:rsid w:val="00315F7C"/>
    <w:rsid w:val="00453A8E"/>
    <w:rsid w:val="00463600"/>
    <w:rsid w:val="004903C9"/>
    <w:rsid w:val="004A4756"/>
    <w:rsid w:val="007E0128"/>
    <w:rsid w:val="009313BA"/>
    <w:rsid w:val="0099577F"/>
    <w:rsid w:val="009A4F46"/>
    <w:rsid w:val="009F1405"/>
    <w:rsid w:val="00B24A06"/>
    <w:rsid w:val="00B73D57"/>
    <w:rsid w:val="00DA3C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2BC5423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35</Words>
  <Characters>775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Lake Forest College</Company>
  <LinksUpToDate>false</LinksUpToDate>
  <CharactersWithSpaces>90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talie Kalich</dc:creator>
  <cp:keywords/>
  <dc:description/>
  <cp:lastModifiedBy>McCabe</cp:lastModifiedBy>
  <cp:revision>3</cp:revision>
  <dcterms:created xsi:type="dcterms:W3CDTF">2018-01-04T20:50:00Z</dcterms:created>
  <dcterms:modified xsi:type="dcterms:W3CDTF">2018-01-04T20:53:00Z</dcterms:modified>
</cp:coreProperties>
</file>